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E0EA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3D20E07" w:rsidR="007B4A91" w:rsidRDefault="00D44B3E">
      <w:pPr>
        <w:rPr>
          <w:sz w:val="28"/>
          <w:szCs w:val="28"/>
        </w:rPr>
      </w:pPr>
      <w:r>
        <w:rPr>
          <w:sz w:val="28"/>
          <w:szCs w:val="28"/>
        </w:rPr>
        <w:t xml:space="preserve">   Ans- The title of my project is Moon Lander.</w:t>
      </w:r>
    </w:p>
    <w:p w14:paraId="34A9E19B" w14:textId="77777777" w:rsidR="007B4A91" w:rsidRDefault="00EE0EA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55A006E" w:rsidR="007B4A91" w:rsidRDefault="00D44B3E" w:rsidP="00D44B3E">
      <w:pPr>
        <w:rPr>
          <w:sz w:val="28"/>
          <w:szCs w:val="28"/>
        </w:rPr>
      </w:pPr>
      <w:r>
        <w:rPr>
          <w:sz w:val="28"/>
          <w:szCs w:val="28"/>
        </w:rPr>
        <w:t xml:space="preserve">    Ans- My goal is to land the rover on moon.</w:t>
      </w:r>
    </w:p>
    <w:p w14:paraId="3D632C61" w14:textId="77777777" w:rsidR="007B4A91" w:rsidRDefault="00EE0EA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E9B71F6" w:rsidR="007B4A91" w:rsidRDefault="00D44B3E" w:rsidP="00D44B3E">
      <w:pPr>
        <w:ind w:left="360"/>
        <w:rPr>
          <w:sz w:val="28"/>
          <w:szCs w:val="28"/>
        </w:rPr>
      </w:pPr>
      <w:r>
        <w:rPr>
          <w:sz w:val="28"/>
          <w:szCs w:val="28"/>
        </w:rPr>
        <w:t>Ans- The story of the story is that one day I was watching television. There news channels were showing how NASA has send people on the moon. From there I got the idea to make this game.</w:t>
      </w:r>
    </w:p>
    <w:p w14:paraId="6102F988" w14:textId="77777777" w:rsidR="007B4A91" w:rsidRDefault="00EE0EA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E0EA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E0EA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CA425C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6D9359F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on lander.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5EAE874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lands on the moon.</w:t>
            </w:r>
          </w:p>
        </w:tc>
      </w:tr>
      <w:tr w:rsidR="00CA425C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A425C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A425C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A425C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A425C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A425C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CA425C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CA425C" w:rsidRDefault="00CA425C" w:rsidP="00CA42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59A41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09D8DE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9FBF4B0" w:rsidR="00556965" w:rsidRDefault="00CA425C">
      <w:r>
        <w:rPr>
          <w:noProof/>
        </w:rPr>
        <w:lastRenderedPageBreak/>
        <w:drawing>
          <wp:inline distT="0" distB="0" distL="0" distR="0" wp14:anchorId="16FF0188" wp14:editId="42E9B501">
            <wp:extent cx="5943600" cy="43319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EE0EA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1186488C" w:rsidR="007B4A91" w:rsidRDefault="00CA425C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CB8C8D2" wp14:editId="6C86B176">
            <wp:extent cx="5943600" cy="5943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F6C1C" w14:textId="77777777" w:rsidR="007B4A91" w:rsidRDefault="00EE0EA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E0EA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581CA43A" w14:textId="77777777" w:rsidR="00CA425C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24B987DE" w14:textId="60AA6C01" w:rsidR="007B4A91" w:rsidRDefault="00CA425C">
      <w:pPr>
        <w:rPr>
          <w:sz w:val="28"/>
          <w:szCs w:val="28"/>
        </w:rPr>
      </w:pPr>
      <w:r>
        <w:rPr>
          <w:sz w:val="28"/>
          <w:szCs w:val="28"/>
        </w:rPr>
        <w:t xml:space="preserve">I will make the game engaging by giving beautiful and best graphics and by adding some new features to the game like </w:t>
      </w:r>
      <w:proofErr w:type="spellStart"/>
      <w:proofErr w:type="gramStart"/>
      <w:r>
        <w:rPr>
          <w:sz w:val="28"/>
          <w:szCs w:val="28"/>
        </w:rPr>
        <w:t>controls,</w:t>
      </w:r>
      <w:r w:rsidR="00EE0EAA">
        <w:rPr>
          <w:sz w:val="28"/>
          <w:szCs w:val="28"/>
        </w:rPr>
        <w:t>obstacles</w:t>
      </w:r>
      <w:proofErr w:type="spellEnd"/>
      <w:proofErr w:type="gramEnd"/>
      <w:r w:rsidR="00EE0EAA">
        <w:rPr>
          <w:sz w:val="28"/>
          <w:szCs w:val="28"/>
        </w:rPr>
        <w:t xml:space="preserve"> and etc.</w:t>
      </w:r>
      <w:r w:rsidR="00EE0EAA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A2662"/>
    <w:rsid w:val="00CA425C"/>
    <w:rsid w:val="00D44B3E"/>
    <w:rsid w:val="00EE0E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TISH TRIPATHI</cp:lastModifiedBy>
  <cp:revision>4</cp:revision>
  <dcterms:created xsi:type="dcterms:W3CDTF">2021-03-18T05:03:00Z</dcterms:created>
  <dcterms:modified xsi:type="dcterms:W3CDTF">2022-03-18T10:03:00Z</dcterms:modified>
</cp:coreProperties>
</file>